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4B6D7" w14:textId="30A0F4CD" w:rsidR="00CF1945" w:rsidRPr="00F72C49" w:rsidRDefault="008D5E1A" w:rsidP="0051522B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F72C49">
        <w:rPr>
          <w:rFonts w:ascii="Arial" w:hAnsi="Arial" w:cs="Arial"/>
          <w:b/>
          <w:bCs/>
          <w:sz w:val="28"/>
          <w:szCs w:val="28"/>
        </w:rPr>
        <w:t xml:space="preserve">Practitioner </w:t>
      </w:r>
      <w:r w:rsidR="0051522B" w:rsidRPr="00F72C49">
        <w:rPr>
          <w:rFonts w:ascii="Arial" w:hAnsi="Arial" w:cs="Arial"/>
          <w:b/>
          <w:bCs/>
          <w:sz w:val="28"/>
          <w:szCs w:val="28"/>
        </w:rPr>
        <w:t>Technology Assessment Form</w:t>
      </w:r>
      <w:r w:rsidRPr="00F72C49">
        <w:rPr>
          <w:rFonts w:ascii="Arial" w:hAnsi="Arial" w:cs="Arial"/>
          <w:b/>
          <w:bCs/>
          <w:sz w:val="28"/>
          <w:szCs w:val="28"/>
        </w:rPr>
        <w:t xml:space="preserve"> - Revised</w:t>
      </w:r>
    </w:p>
    <w:p w14:paraId="4A65A20B" w14:textId="37CE2C27" w:rsidR="00E31405" w:rsidRPr="00F72C49" w:rsidRDefault="00E31405" w:rsidP="0051522B">
      <w:pPr>
        <w:jc w:val="center"/>
        <w:rPr>
          <w:rFonts w:ascii="Arial" w:hAnsi="Arial" w:cs="Arial"/>
        </w:rPr>
      </w:pPr>
      <w:r w:rsidRPr="00F72C49">
        <w:rPr>
          <w:rFonts w:ascii="Arial" w:hAnsi="Arial" w:cs="Arial"/>
        </w:rPr>
        <w:t xml:space="preserve">From </w:t>
      </w:r>
      <w:r w:rsidRPr="00F72C49">
        <w:rPr>
          <w:rFonts w:ascii="Arial" w:hAnsi="Arial" w:cs="Arial"/>
          <w:i/>
          <w:iCs/>
        </w:rPr>
        <w:t>Facilitating Career Development</w:t>
      </w:r>
      <w:r w:rsidR="00200607" w:rsidRPr="00F72C49">
        <w:rPr>
          <w:rFonts w:ascii="Arial" w:hAnsi="Arial" w:cs="Arial"/>
        </w:rPr>
        <w:t xml:space="preserve"> – Fourth Edition</w:t>
      </w:r>
      <w:r w:rsidRPr="00F72C49">
        <w:rPr>
          <w:rFonts w:ascii="Arial" w:hAnsi="Arial" w:cs="Arial"/>
        </w:rPr>
        <w:t>, page 7-</w:t>
      </w:r>
      <w:r w:rsidR="00A66794" w:rsidRPr="00F72C49">
        <w:rPr>
          <w:rFonts w:ascii="Arial" w:hAnsi="Arial" w:cs="Arial"/>
        </w:rPr>
        <w:t>18</w:t>
      </w:r>
    </w:p>
    <w:p w14:paraId="7B80B57F" w14:textId="77777777" w:rsidR="00F37769" w:rsidRPr="00C5713C" w:rsidRDefault="00F37769" w:rsidP="00F37769">
      <w:pPr>
        <w:rPr>
          <w:rFonts w:ascii="Arial" w:hAnsi="Arial" w:cs="Arial"/>
          <w:sz w:val="22"/>
          <w:szCs w:val="22"/>
        </w:rPr>
      </w:pPr>
    </w:p>
    <w:p w14:paraId="7152C26D" w14:textId="0EF9C444" w:rsidR="0051522B" w:rsidRPr="00C5713C" w:rsidRDefault="0051522B" w:rsidP="0051522B">
      <w:pPr>
        <w:jc w:val="center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355" w:type="dxa"/>
        <w:jc w:val="center"/>
        <w:tblLook w:val="04A0" w:firstRow="1" w:lastRow="0" w:firstColumn="1" w:lastColumn="0" w:noHBand="0" w:noVBand="1"/>
      </w:tblPr>
      <w:tblGrid>
        <w:gridCol w:w="4995"/>
        <w:gridCol w:w="1403"/>
        <w:gridCol w:w="1439"/>
        <w:gridCol w:w="1036"/>
        <w:gridCol w:w="767"/>
        <w:gridCol w:w="715"/>
      </w:tblGrid>
      <w:tr w:rsidR="00D545D5" w:rsidRPr="00C5713C" w14:paraId="67098C05" w14:textId="77777777" w:rsidTr="00C737F1">
        <w:trPr>
          <w:jc w:val="center"/>
        </w:trPr>
        <w:tc>
          <w:tcPr>
            <w:tcW w:w="4995" w:type="dxa"/>
            <w:vAlign w:val="center"/>
          </w:tcPr>
          <w:p w14:paraId="4337262B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61CDA08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35C02274" w14:textId="5831F8EC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Outstanding</w:t>
            </w:r>
          </w:p>
        </w:tc>
        <w:tc>
          <w:tcPr>
            <w:tcW w:w="1439" w:type="dxa"/>
            <w:vAlign w:val="center"/>
          </w:tcPr>
          <w:p w14:paraId="67477DF4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26F68606" w14:textId="3F7D345B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Very</w:t>
            </w:r>
            <w:r w:rsidR="00B24E0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5713C">
              <w:rPr>
                <w:rFonts w:ascii="Arial" w:hAnsi="Arial" w:cs="Arial"/>
                <w:sz w:val="22"/>
                <w:szCs w:val="22"/>
              </w:rPr>
              <w:t>Strong</w:t>
            </w:r>
          </w:p>
        </w:tc>
        <w:tc>
          <w:tcPr>
            <w:tcW w:w="1036" w:type="dxa"/>
            <w:vAlign w:val="center"/>
          </w:tcPr>
          <w:p w14:paraId="082D1E71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5A804B67" w14:textId="3E926C23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Average</w:t>
            </w:r>
          </w:p>
        </w:tc>
        <w:tc>
          <w:tcPr>
            <w:tcW w:w="767" w:type="dxa"/>
            <w:vAlign w:val="center"/>
          </w:tcPr>
          <w:p w14:paraId="5DD6DDAC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06D9833E" w14:textId="739AE4B0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Fair</w:t>
            </w:r>
          </w:p>
        </w:tc>
        <w:tc>
          <w:tcPr>
            <w:tcW w:w="715" w:type="dxa"/>
            <w:vAlign w:val="center"/>
          </w:tcPr>
          <w:p w14:paraId="3D258F43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618C8650" w14:textId="353FA524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Poor</w:t>
            </w:r>
          </w:p>
        </w:tc>
      </w:tr>
      <w:tr w:rsidR="00A2611E" w:rsidRPr="00C5713C" w14:paraId="270AFFE0" w14:textId="77777777" w:rsidTr="00C737F1">
        <w:trPr>
          <w:trHeight w:val="323"/>
          <w:jc w:val="center"/>
        </w:trPr>
        <w:tc>
          <w:tcPr>
            <w:tcW w:w="4995" w:type="dxa"/>
            <w:vAlign w:val="center"/>
          </w:tcPr>
          <w:p w14:paraId="12916FA7" w14:textId="273F0733" w:rsidR="00A2611E" w:rsidRDefault="00052D28" w:rsidP="00F25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="00A2611E">
              <w:rPr>
                <w:rFonts w:ascii="Arial" w:hAnsi="Arial" w:cs="Arial"/>
                <w:sz w:val="22"/>
                <w:szCs w:val="22"/>
              </w:rPr>
              <w:t>valuate the technology skills of your clients</w:t>
            </w:r>
          </w:p>
          <w:p w14:paraId="41C878A3" w14:textId="36EBE3DD" w:rsidR="00A2611E" w:rsidRPr="00C5713C" w:rsidRDefault="00A2611E" w:rsidP="00F25EC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42C8DF21" w14:textId="77777777" w:rsidR="00A2611E" w:rsidRPr="00C5713C" w:rsidRDefault="00A2611E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2F24CDA1" w14:textId="77777777" w:rsidR="00A2611E" w:rsidRPr="00C5713C" w:rsidRDefault="00A2611E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31F16EC2" w14:textId="77777777" w:rsidR="00A2611E" w:rsidRPr="00C5713C" w:rsidRDefault="00A2611E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1632D714" w14:textId="77777777" w:rsidR="00A2611E" w:rsidRPr="00C5713C" w:rsidRDefault="00A2611E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771E27F" w14:textId="77777777" w:rsidR="00A2611E" w:rsidRPr="00C5713C" w:rsidRDefault="00A2611E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F2CB1" w:rsidRPr="00C5713C" w14:paraId="09630978" w14:textId="77777777" w:rsidTr="00C737F1">
        <w:trPr>
          <w:trHeight w:val="323"/>
          <w:jc w:val="center"/>
        </w:trPr>
        <w:tc>
          <w:tcPr>
            <w:tcW w:w="4995" w:type="dxa"/>
            <w:vAlign w:val="center"/>
          </w:tcPr>
          <w:p w14:paraId="31BE1608" w14:textId="77777777" w:rsidR="001F2CB1" w:rsidRDefault="001F2CB1" w:rsidP="00F25E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 clients to a variety of information resources and career assessments</w:t>
            </w:r>
          </w:p>
          <w:p w14:paraId="5DDB5A88" w14:textId="358B07FC" w:rsidR="009527D4" w:rsidRDefault="009527D4" w:rsidP="00F25EC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432D0DC4" w14:textId="77777777" w:rsidR="001F2CB1" w:rsidRPr="00C5713C" w:rsidRDefault="001F2CB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3275E36F" w14:textId="77777777" w:rsidR="001F2CB1" w:rsidRPr="00C5713C" w:rsidRDefault="001F2CB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6FA2DAE2" w14:textId="77777777" w:rsidR="001F2CB1" w:rsidRPr="00C5713C" w:rsidRDefault="001F2CB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55B40DD5" w14:textId="77777777" w:rsidR="001F2CB1" w:rsidRPr="00C5713C" w:rsidRDefault="001F2CB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783766C" w14:textId="77777777" w:rsidR="001F2CB1" w:rsidRPr="00C5713C" w:rsidRDefault="001F2CB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45D5" w:rsidRPr="00C5713C" w14:paraId="412A4158" w14:textId="77777777" w:rsidTr="00C737F1">
        <w:trPr>
          <w:jc w:val="center"/>
        </w:trPr>
        <w:tc>
          <w:tcPr>
            <w:tcW w:w="4995" w:type="dxa"/>
            <w:vAlign w:val="center"/>
          </w:tcPr>
          <w:p w14:paraId="70BF156D" w14:textId="4AD7BDCC" w:rsidR="0055249A" w:rsidRPr="00C5713C" w:rsidRDefault="00A66794" w:rsidP="000D7394">
            <w:pPr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Perform a search using relevant keywords</w:t>
            </w:r>
            <w:r w:rsidR="005E4C07">
              <w:rPr>
                <w:rFonts w:ascii="Arial" w:hAnsi="Arial" w:cs="Arial"/>
                <w:sz w:val="22"/>
                <w:szCs w:val="22"/>
              </w:rPr>
              <w:t xml:space="preserve"> on </w:t>
            </w:r>
            <w:r w:rsidR="008C1DE2">
              <w:rPr>
                <w:rFonts w:ascii="Arial" w:hAnsi="Arial" w:cs="Arial"/>
                <w:sz w:val="22"/>
                <w:szCs w:val="22"/>
              </w:rPr>
              <w:t xml:space="preserve">search engines </w:t>
            </w:r>
            <w:r w:rsidR="005E4C07">
              <w:rPr>
                <w:rFonts w:ascii="Arial" w:hAnsi="Arial" w:cs="Arial"/>
                <w:sz w:val="22"/>
                <w:szCs w:val="22"/>
              </w:rPr>
              <w:t>or on professional networks</w:t>
            </w:r>
            <w:r w:rsidR="00B346E0">
              <w:rPr>
                <w:rFonts w:ascii="Arial" w:hAnsi="Arial" w:cs="Arial"/>
                <w:sz w:val="22"/>
                <w:szCs w:val="22"/>
              </w:rPr>
              <w:t xml:space="preserve"> (LinkedIn, etc.)</w:t>
            </w:r>
            <w:r w:rsidR="00AB71CE" w:rsidRPr="00C5713C">
              <w:rPr>
                <w:rFonts w:ascii="Arial" w:hAnsi="Arial" w:cs="Arial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DA5F29A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1258EF77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78E762E5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5FC9F402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61A2E4A4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45D5" w:rsidRPr="00C5713C" w14:paraId="09A45529" w14:textId="77777777" w:rsidTr="00C737F1">
        <w:trPr>
          <w:jc w:val="center"/>
        </w:trPr>
        <w:tc>
          <w:tcPr>
            <w:tcW w:w="4995" w:type="dxa"/>
            <w:vAlign w:val="center"/>
          </w:tcPr>
          <w:p w14:paraId="3D82668E" w14:textId="195162BB" w:rsidR="0051522B" w:rsidRDefault="0063129A" w:rsidP="000D7394">
            <w:pPr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 xml:space="preserve">Evaluate information based on </w:t>
            </w:r>
            <w:r w:rsidR="00D87B4B">
              <w:rPr>
                <w:rFonts w:ascii="Arial" w:hAnsi="Arial" w:cs="Arial"/>
                <w:sz w:val="22"/>
                <w:szCs w:val="22"/>
              </w:rPr>
              <w:t xml:space="preserve">source, </w:t>
            </w:r>
            <w:r w:rsidRPr="00C5713C">
              <w:rPr>
                <w:rFonts w:ascii="Arial" w:hAnsi="Arial" w:cs="Arial"/>
                <w:sz w:val="22"/>
                <w:szCs w:val="22"/>
              </w:rPr>
              <w:t>relevance, currency, accurac</w:t>
            </w:r>
            <w:r w:rsidR="00AB71CE" w:rsidRPr="00C5713C">
              <w:rPr>
                <w:rFonts w:ascii="Arial" w:hAnsi="Arial" w:cs="Arial"/>
                <w:sz w:val="22"/>
                <w:szCs w:val="22"/>
              </w:rPr>
              <w:t>y,</w:t>
            </w:r>
            <w:r w:rsidRPr="00C5713C">
              <w:rPr>
                <w:rFonts w:ascii="Arial" w:hAnsi="Arial" w:cs="Arial"/>
                <w:sz w:val="22"/>
                <w:szCs w:val="22"/>
              </w:rPr>
              <w:t xml:space="preserve"> and validity</w:t>
            </w:r>
          </w:p>
          <w:p w14:paraId="196F45DE" w14:textId="07B81ECE" w:rsidR="00841FAD" w:rsidRPr="00C5713C" w:rsidRDefault="00841FAD" w:rsidP="000D739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CD82239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6AA5D6F8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7734E85E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43C35D27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38D97683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45D5" w:rsidRPr="00C5713C" w14:paraId="52F0BFA9" w14:textId="77777777" w:rsidTr="00C737F1">
        <w:trPr>
          <w:jc w:val="center"/>
        </w:trPr>
        <w:tc>
          <w:tcPr>
            <w:tcW w:w="4995" w:type="dxa"/>
            <w:vAlign w:val="center"/>
          </w:tcPr>
          <w:p w14:paraId="0063CA02" w14:textId="791B3436" w:rsidR="0051522B" w:rsidRPr="00C5713C" w:rsidRDefault="0063129A" w:rsidP="000D7394">
            <w:pPr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 xml:space="preserve">Identify unique resources </w:t>
            </w:r>
            <w:r w:rsidR="00AB71CE" w:rsidRPr="00C5713C">
              <w:rPr>
                <w:rFonts w:ascii="Arial" w:hAnsi="Arial" w:cs="Arial"/>
                <w:sz w:val="22"/>
                <w:szCs w:val="22"/>
              </w:rPr>
              <w:t xml:space="preserve">relevant </w:t>
            </w:r>
            <w:r w:rsidRPr="00C5713C">
              <w:rPr>
                <w:rFonts w:ascii="Arial" w:hAnsi="Arial" w:cs="Arial"/>
                <w:sz w:val="22"/>
                <w:szCs w:val="22"/>
              </w:rPr>
              <w:t>to the career issue at hand (</w:t>
            </w:r>
            <w:proofErr w:type="gramStart"/>
            <w:r w:rsidRPr="00C5713C">
              <w:rPr>
                <w:rFonts w:ascii="Arial" w:hAnsi="Arial" w:cs="Arial"/>
                <w:sz w:val="22"/>
                <w:szCs w:val="22"/>
              </w:rPr>
              <w:t>e.g.</w:t>
            </w:r>
            <w:proofErr w:type="gramEnd"/>
            <w:r w:rsidRPr="00C5713C">
              <w:rPr>
                <w:rFonts w:ascii="Arial" w:hAnsi="Arial" w:cs="Arial"/>
                <w:sz w:val="22"/>
                <w:szCs w:val="22"/>
              </w:rPr>
              <w:t xml:space="preserve"> career choice, job search, etc.)</w:t>
            </w:r>
          </w:p>
        </w:tc>
        <w:tc>
          <w:tcPr>
            <w:tcW w:w="1403" w:type="dxa"/>
            <w:vAlign w:val="center"/>
          </w:tcPr>
          <w:p w14:paraId="0F49667A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0DED0F32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5A6CADD6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1655D161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54E2BBC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45D5" w:rsidRPr="00C5713C" w14:paraId="40C2FF37" w14:textId="77777777" w:rsidTr="00C737F1">
        <w:trPr>
          <w:jc w:val="center"/>
        </w:trPr>
        <w:tc>
          <w:tcPr>
            <w:tcW w:w="4995" w:type="dxa"/>
            <w:vAlign w:val="center"/>
          </w:tcPr>
          <w:p w14:paraId="0F07787E" w14:textId="309511DF" w:rsidR="0051522B" w:rsidRPr="00C5713C" w:rsidRDefault="0063129A" w:rsidP="000D7394">
            <w:pPr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Differentiate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72C49">
              <w:rPr>
                <w:rFonts w:ascii="Arial" w:hAnsi="Arial" w:cs="Arial"/>
                <w:sz w:val="22"/>
                <w:szCs w:val="22"/>
              </w:rPr>
              <w:t>between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 xml:space="preserve"> secure</w:t>
            </w:r>
            <w:r w:rsidR="00A733EB">
              <w:rPr>
                <w:rFonts w:ascii="Arial" w:hAnsi="Arial" w:cs="Arial"/>
                <w:sz w:val="22"/>
                <w:szCs w:val="22"/>
              </w:rPr>
              <w:t>d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A733EB">
              <w:rPr>
                <w:rFonts w:ascii="Arial" w:hAnsi="Arial" w:cs="Arial"/>
                <w:sz w:val="22"/>
                <w:szCs w:val="22"/>
              </w:rPr>
              <w:t>u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>nsecure</w:t>
            </w:r>
            <w:r w:rsidR="00A733EB">
              <w:rPr>
                <w:rFonts w:ascii="Arial" w:hAnsi="Arial" w:cs="Arial"/>
                <w:sz w:val="22"/>
                <w:szCs w:val="22"/>
              </w:rPr>
              <w:t>d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363FC">
              <w:rPr>
                <w:rFonts w:ascii="Arial" w:hAnsi="Arial" w:cs="Arial"/>
                <w:sz w:val="22"/>
                <w:szCs w:val="22"/>
              </w:rPr>
              <w:t>web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>sites</w:t>
            </w:r>
            <w:r w:rsidR="0095598A">
              <w:rPr>
                <w:rFonts w:ascii="Arial" w:hAnsi="Arial" w:cs="Arial"/>
                <w:sz w:val="22"/>
                <w:szCs w:val="22"/>
              </w:rPr>
              <w:t xml:space="preserve"> for information privacy</w:t>
            </w:r>
            <w:r w:rsidR="00AB71CE" w:rsidRPr="00C5713C">
              <w:rPr>
                <w:rFonts w:ascii="Arial" w:hAnsi="Arial" w:cs="Arial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2CA62948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7D8A68C6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41E267EB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25B9831B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8E76964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45D5" w:rsidRPr="00C5713C" w14:paraId="233F86C8" w14:textId="77777777" w:rsidTr="00C737F1">
        <w:trPr>
          <w:jc w:val="center"/>
        </w:trPr>
        <w:tc>
          <w:tcPr>
            <w:tcW w:w="4995" w:type="dxa"/>
            <w:vAlign w:val="center"/>
          </w:tcPr>
          <w:p w14:paraId="13C5AB50" w14:textId="538EA6A1" w:rsidR="0051522B" w:rsidRPr="00C5713C" w:rsidRDefault="00AB71CE" w:rsidP="000D7394">
            <w:pPr>
              <w:rPr>
                <w:rFonts w:ascii="Arial" w:hAnsi="Arial" w:cs="Arial"/>
                <w:sz w:val="22"/>
                <w:szCs w:val="22"/>
              </w:rPr>
            </w:pPr>
            <w:r w:rsidRPr="00C5713C">
              <w:rPr>
                <w:rFonts w:ascii="Arial" w:hAnsi="Arial" w:cs="Arial"/>
                <w:sz w:val="22"/>
                <w:szCs w:val="22"/>
              </w:rPr>
              <w:t>Follow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 xml:space="preserve"> copyright</w:t>
            </w:r>
            <w:r w:rsidR="00270AF1">
              <w:rPr>
                <w:rFonts w:ascii="Arial" w:hAnsi="Arial" w:cs="Arial"/>
                <w:sz w:val="22"/>
                <w:szCs w:val="22"/>
              </w:rPr>
              <w:t xml:space="preserve"> and fair use</w:t>
            </w:r>
            <w:r w:rsidR="00F37769" w:rsidRPr="00C5713C">
              <w:rPr>
                <w:rFonts w:ascii="Arial" w:hAnsi="Arial" w:cs="Arial"/>
                <w:sz w:val="22"/>
                <w:szCs w:val="22"/>
              </w:rPr>
              <w:t xml:space="preserve"> guidelines</w:t>
            </w:r>
            <w:r w:rsidR="005E4C07">
              <w:rPr>
                <w:rFonts w:ascii="Arial" w:hAnsi="Arial" w:cs="Arial"/>
                <w:sz w:val="22"/>
                <w:szCs w:val="22"/>
              </w:rPr>
              <w:t xml:space="preserve"> for images</w:t>
            </w:r>
            <w:r w:rsidR="00701D8A">
              <w:rPr>
                <w:rFonts w:ascii="Arial" w:hAnsi="Arial" w:cs="Arial"/>
                <w:sz w:val="22"/>
                <w:szCs w:val="22"/>
              </w:rPr>
              <w:t xml:space="preserve"> or text</w:t>
            </w:r>
            <w:r w:rsidR="00F72C49">
              <w:rPr>
                <w:rFonts w:ascii="Arial" w:hAnsi="Arial" w:cs="Arial"/>
                <w:sz w:val="22"/>
                <w:szCs w:val="22"/>
              </w:rPr>
              <w:t xml:space="preserve"> in developing resources</w:t>
            </w:r>
            <w:r w:rsidRPr="00C5713C">
              <w:rPr>
                <w:rFonts w:ascii="Arial" w:hAnsi="Arial" w:cs="Arial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2149D6BC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28BFA664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5B5F17BA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6A1E2CC2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2A807CA" w14:textId="77777777" w:rsidR="0051522B" w:rsidRPr="00C5713C" w:rsidRDefault="0051522B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1D8A" w:rsidRPr="00C5713C" w14:paraId="23BD0291" w14:textId="77777777" w:rsidTr="00C737F1">
        <w:trPr>
          <w:jc w:val="center"/>
        </w:trPr>
        <w:tc>
          <w:tcPr>
            <w:tcW w:w="4995" w:type="dxa"/>
            <w:vAlign w:val="center"/>
          </w:tcPr>
          <w:p w14:paraId="7F45E3C8" w14:textId="6F1635B8" w:rsidR="00701D8A" w:rsidRDefault="00701D8A" w:rsidP="000D73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velop a presentation using presentation software</w:t>
            </w:r>
            <w:r w:rsidR="00270AF1">
              <w:rPr>
                <w:rFonts w:ascii="Arial" w:hAnsi="Arial" w:cs="Arial"/>
                <w:sz w:val="22"/>
                <w:szCs w:val="22"/>
              </w:rPr>
              <w:t xml:space="preserve"> (PowerPoint, Prezi, Keynote, etc.)</w:t>
            </w:r>
          </w:p>
          <w:p w14:paraId="7D74E3BF" w14:textId="428EE722" w:rsidR="00701D8A" w:rsidRPr="00C5713C" w:rsidRDefault="00701D8A" w:rsidP="000D739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08521FE2" w14:textId="77777777" w:rsidR="00701D8A" w:rsidRPr="00C5713C" w:rsidRDefault="00701D8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519DE091" w14:textId="77777777" w:rsidR="00701D8A" w:rsidRPr="00C5713C" w:rsidRDefault="00701D8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30BCEEBF" w14:textId="77777777" w:rsidR="00701D8A" w:rsidRPr="00C5713C" w:rsidRDefault="00701D8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5B1FE795" w14:textId="77777777" w:rsidR="00701D8A" w:rsidRPr="00C5713C" w:rsidRDefault="00701D8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720422EE" w14:textId="77777777" w:rsidR="00701D8A" w:rsidRPr="00C5713C" w:rsidRDefault="00701D8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0AF1" w:rsidRPr="00C5713C" w14:paraId="163FE214" w14:textId="77777777" w:rsidTr="00C737F1">
        <w:trPr>
          <w:jc w:val="center"/>
        </w:trPr>
        <w:tc>
          <w:tcPr>
            <w:tcW w:w="4995" w:type="dxa"/>
            <w:vAlign w:val="center"/>
          </w:tcPr>
          <w:p w14:paraId="5558DE73" w14:textId="77777777" w:rsidR="00270AF1" w:rsidRDefault="00DF0F4E" w:rsidP="000D73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vide video delivery of services (Zoom, Teams, etc.)</w:t>
            </w:r>
          </w:p>
          <w:p w14:paraId="14223A7C" w14:textId="1E198D92" w:rsidR="00DF0F4E" w:rsidRDefault="00DF0F4E" w:rsidP="000D739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002A70DB" w14:textId="77777777" w:rsidR="00270AF1" w:rsidRPr="00C5713C" w:rsidRDefault="00270AF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773831CF" w14:textId="77777777" w:rsidR="00270AF1" w:rsidRPr="00C5713C" w:rsidRDefault="00270AF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41DBD181" w14:textId="77777777" w:rsidR="00270AF1" w:rsidRPr="00C5713C" w:rsidRDefault="00270AF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29011B1B" w14:textId="77777777" w:rsidR="00270AF1" w:rsidRPr="00C5713C" w:rsidRDefault="00270AF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2A799B19" w14:textId="77777777" w:rsidR="00270AF1" w:rsidRPr="00C5713C" w:rsidRDefault="00270AF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13431" w:rsidRPr="00C5713C" w14:paraId="625729BC" w14:textId="77777777" w:rsidTr="00C737F1">
        <w:trPr>
          <w:jc w:val="center"/>
        </w:trPr>
        <w:tc>
          <w:tcPr>
            <w:tcW w:w="4995" w:type="dxa"/>
            <w:vAlign w:val="center"/>
          </w:tcPr>
          <w:p w14:paraId="2AE58D9C" w14:textId="1BE2B05D" w:rsidR="00F13431" w:rsidRDefault="00426ABA" w:rsidP="000D73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Keep up to date on latest technology trends in </w:t>
            </w:r>
            <w:r w:rsidR="00FC1ED3">
              <w:rPr>
                <w:rFonts w:ascii="Arial" w:hAnsi="Arial" w:cs="Arial"/>
                <w:sz w:val="22"/>
                <w:szCs w:val="22"/>
              </w:rPr>
              <w:t>career development</w:t>
            </w:r>
          </w:p>
          <w:p w14:paraId="73916186" w14:textId="1E2C7732" w:rsidR="00426ABA" w:rsidRDefault="00426ABA" w:rsidP="000D739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2B5755C8" w14:textId="77777777" w:rsidR="00F13431" w:rsidRPr="00C5713C" w:rsidRDefault="00F1343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5082961F" w14:textId="77777777" w:rsidR="00F13431" w:rsidRPr="00C5713C" w:rsidRDefault="00F1343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3CC61381" w14:textId="77777777" w:rsidR="00F13431" w:rsidRPr="00C5713C" w:rsidRDefault="00F1343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15E71974" w14:textId="77777777" w:rsidR="00F13431" w:rsidRPr="00C5713C" w:rsidRDefault="00F1343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DC82598" w14:textId="77777777" w:rsidR="00F13431" w:rsidRPr="00C5713C" w:rsidRDefault="00F13431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1ED3" w:rsidRPr="00C5713C" w14:paraId="32AD7E75" w14:textId="77777777" w:rsidTr="00C737F1">
        <w:trPr>
          <w:jc w:val="center"/>
        </w:trPr>
        <w:tc>
          <w:tcPr>
            <w:tcW w:w="4995" w:type="dxa"/>
            <w:vAlign w:val="center"/>
          </w:tcPr>
          <w:p w14:paraId="59C2F0F8" w14:textId="5A5A2012" w:rsidR="00FC1ED3" w:rsidRDefault="00FC1ED3" w:rsidP="000D73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derstand and apply strong passwords</w:t>
            </w:r>
            <w:r w:rsidR="00A2350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C3D16">
              <w:rPr>
                <w:rFonts w:ascii="Arial" w:hAnsi="Arial" w:cs="Arial"/>
                <w:sz w:val="22"/>
                <w:szCs w:val="22"/>
              </w:rPr>
              <w:t>and/</w:t>
            </w:r>
            <w:r w:rsidR="00A23501">
              <w:rPr>
                <w:rFonts w:ascii="Arial" w:hAnsi="Arial" w:cs="Arial"/>
                <w:sz w:val="22"/>
                <w:szCs w:val="22"/>
              </w:rPr>
              <w:t>or two-factor authentic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for security </w:t>
            </w:r>
          </w:p>
          <w:p w14:paraId="3C1EEB4E" w14:textId="6FDBAE84" w:rsidR="00FC1ED3" w:rsidRDefault="00FC1ED3" w:rsidP="000D739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0935DA0B" w14:textId="77777777" w:rsidR="00FC1ED3" w:rsidRPr="00C5713C" w:rsidRDefault="00FC1ED3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71FA8F24" w14:textId="77777777" w:rsidR="00FC1ED3" w:rsidRPr="00C5713C" w:rsidRDefault="00FC1ED3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34524C4B" w14:textId="77777777" w:rsidR="00FC1ED3" w:rsidRPr="00C5713C" w:rsidRDefault="00FC1ED3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5445A898" w14:textId="77777777" w:rsidR="00FC1ED3" w:rsidRPr="00C5713C" w:rsidRDefault="00FC1ED3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0F61B6C6" w14:textId="77777777" w:rsidR="00FC1ED3" w:rsidRPr="00C5713C" w:rsidRDefault="00FC1ED3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D5E1A" w:rsidRPr="00C5713C" w14:paraId="3B593E80" w14:textId="77777777" w:rsidTr="00C737F1">
        <w:trPr>
          <w:jc w:val="center"/>
        </w:trPr>
        <w:tc>
          <w:tcPr>
            <w:tcW w:w="4995" w:type="dxa"/>
            <w:vAlign w:val="center"/>
          </w:tcPr>
          <w:p w14:paraId="49219B12" w14:textId="6DDF8BEF" w:rsidR="008D5E1A" w:rsidRDefault="008D5E1A" w:rsidP="000D73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vide protection for digital files to protect clients</w:t>
            </w:r>
            <w:r w:rsidR="005C3D16">
              <w:rPr>
                <w:rFonts w:ascii="Arial" w:hAnsi="Arial" w:cs="Arial"/>
                <w:sz w:val="22"/>
                <w:szCs w:val="22"/>
              </w:rPr>
              <w:t xml:space="preserve"> (Encryption, folder </w:t>
            </w:r>
            <w:r w:rsidR="00C737F1">
              <w:rPr>
                <w:rFonts w:ascii="Arial" w:hAnsi="Arial" w:cs="Arial"/>
                <w:sz w:val="22"/>
                <w:szCs w:val="22"/>
              </w:rPr>
              <w:t>permissions</w:t>
            </w:r>
            <w:r w:rsidR="005C3D16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C737F1">
              <w:rPr>
                <w:rFonts w:ascii="Arial" w:hAnsi="Arial" w:cs="Arial"/>
                <w:sz w:val="22"/>
                <w:szCs w:val="22"/>
              </w:rPr>
              <w:t>file vault, etc.)</w:t>
            </w:r>
          </w:p>
          <w:p w14:paraId="3669BC92" w14:textId="36E9F9D1" w:rsidR="008D5E1A" w:rsidRDefault="008D5E1A" w:rsidP="000D73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03" w:type="dxa"/>
            <w:vAlign w:val="center"/>
          </w:tcPr>
          <w:p w14:paraId="1173EF5B" w14:textId="77777777" w:rsidR="008D5E1A" w:rsidRPr="00C5713C" w:rsidRDefault="008D5E1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39" w:type="dxa"/>
            <w:vAlign w:val="center"/>
          </w:tcPr>
          <w:p w14:paraId="27B22005" w14:textId="77777777" w:rsidR="008D5E1A" w:rsidRPr="00C5713C" w:rsidRDefault="008D5E1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36" w:type="dxa"/>
            <w:vAlign w:val="center"/>
          </w:tcPr>
          <w:p w14:paraId="77832EDD" w14:textId="77777777" w:rsidR="008D5E1A" w:rsidRPr="00C5713C" w:rsidRDefault="008D5E1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7" w:type="dxa"/>
            <w:vAlign w:val="center"/>
          </w:tcPr>
          <w:p w14:paraId="7EA9C653" w14:textId="77777777" w:rsidR="008D5E1A" w:rsidRPr="00C5713C" w:rsidRDefault="008D5E1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15" w:type="dxa"/>
            <w:vAlign w:val="center"/>
          </w:tcPr>
          <w:p w14:paraId="522A49AC" w14:textId="77777777" w:rsidR="008D5E1A" w:rsidRPr="00C5713C" w:rsidRDefault="008D5E1A" w:rsidP="0055249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EA0DDDD" w14:textId="1C6C3B0F" w:rsidR="000D7394" w:rsidRPr="00C5713C" w:rsidRDefault="000D7394" w:rsidP="000D7394">
      <w:pPr>
        <w:rPr>
          <w:rFonts w:ascii="Arial" w:hAnsi="Arial" w:cs="Arial"/>
          <w:sz w:val="22"/>
          <w:szCs w:val="22"/>
        </w:rPr>
      </w:pPr>
    </w:p>
    <w:p w14:paraId="7F2264C5" w14:textId="6580CDDA" w:rsidR="000D7394" w:rsidRPr="00C5713C" w:rsidRDefault="000D7394" w:rsidP="000D7394">
      <w:pPr>
        <w:rPr>
          <w:rFonts w:ascii="Arial" w:hAnsi="Arial" w:cs="Arial"/>
          <w:sz w:val="22"/>
          <w:szCs w:val="22"/>
        </w:rPr>
      </w:pPr>
    </w:p>
    <w:p w14:paraId="196620CE" w14:textId="7E0534EE" w:rsidR="000D7394" w:rsidRPr="00C5713C" w:rsidRDefault="000D7394" w:rsidP="000D7394">
      <w:pPr>
        <w:rPr>
          <w:rFonts w:ascii="Arial" w:hAnsi="Arial" w:cs="Arial"/>
          <w:sz w:val="22"/>
          <w:szCs w:val="22"/>
        </w:rPr>
      </w:pPr>
    </w:p>
    <w:p w14:paraId="28CC9436" w14:textId="1C17040C" w:rsidR="000D7394" w:rsidRPr="00C5713C" w:rsidRDefault="00C5713C" w:rsidP="000D7394">
      <w:pPr>
        <w:jc w:val="right"/>
        <w:rPr>
          <w:rFonts w:ascii="Arial" w:hAnsi="Arial" w:cs="Arial"/>
          <w:sz w:val="22"/>
          <w:szCs w:val="22"/>
        </w:rPr>
      </w:pPr>
      <w:r w:rsidRPr="00C5713C">
        <w:rPr>
          <w:rFonts w:ascii="Arial" w:hAnsi="Arial" w:cs="Arial"/>
          <w:sz w:val="22"/>
          <w:szCs w:val="22"/>
        </w:rPr>
        <w:t xml:space="preserve">Revision </w:t>
      </w:r>
      <w:r w:rsidR="00A36A26">
        <w:rPr>
          <w:rFonts w:ascii="Arial" w:hAnsi="Arial" w:cs="Arial"/>
          <w:sz w:val="22"/>
          <w:szCs w:val="22"/>
        </w:rPr>
        <w:t>June 2021</w:t>
      </w:r>
    </w:p>
    <w:sectPr w:rsidR="000D7394" w:rsidRPr="00C5713C" w:rsidSect="00F25EC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sDA3NzCyNDAyN7ZU0lEKTi0uzszPAykwrAUAMnbQ9iwAAAA="/>
  </w:docVars>
  <w:rsids>
    <w:rsidRoot w:val="0051522B"/>
    <w:rsid w:val="00016CC4"/>
    <w:rsid w:val="00052D28"/>
    <w:rsid w:val="000D7394"/>
    <w:rsid w:val="000E3D58"/>
    <w:rsid w:val="001363FC"/>
    <w:rsid w:val="001F2CB1"/>
    <w:rsid w:val="00200607"/>
    <w:rsid w:val="00270AF1"/>
    <w:rsid w:val="003303CD"/>
    <w:rsid w:val="00426ABA"/>
    <w:rsid w:val="004347FC"/>
    <w:rsid w:val="0051200F"/>
    <w:rsid w:val="0051522B"/>
    <w:rsid w:val="0055249A"/>
    <w:rsid w:val="00564C43"/>
    <w:rsid w:val="005C3D16"/>
    <w:rsid w:val="005D02F4"/>
    <w:rsid w:val="005E4C07"/>
    <w:rsid w:val="0063129A"/>
    <w:rsid w:val="00701D8A"/>
    <w:rsid w:val="00727C28"/>
    <w:rsid w:val="00760791"/>
    <w:rsid w:val="00841FAD"/>
    <w:rsid w:val="0085136D"/>
    <w:rsid w:val="00870D3F"/>
    <w:rsid w:val="008A2D17"/>
    <w:rsid w:val="008C1DE2"/>
    <w:rsid w:val="008D5E1A"/>
    <w:rsid w:val="009527D4"/>
    <w:rsid w:val="0095598A"/>
    <w:rsid w:val="00A23501"/>
    <w:rsid w:val="00A2611E"/>
    <w:rsid w:val="00A36A26"/>
    <w:rsid w:val="00A66794"/>
    <w:rsid w:val="00A733EB"/>
    <w:rsid w:val="00AB71CE"/>
    <w:rsid w:val="00B24E0B"/>
    <w:rsid w:val="00B346E0"/>
    <w:rsid w:val="00BD4E89"/>
    <w:rsid w:val="00C5713C"/>
    <w:rsid w:val="00C737F1"/>
    <w:rsid w:val="00CA2BB2"/>
    <w:rsid w:val="00D545D5"/>
    <w:rsid w:val="00D87B4B"/>
    <w:rsid w:val="00DF0F4E"/>
    <w:rsid w:val="00E31405"/>
    <w:rsid w:val="00F13431"/>
    <w:rsid w:val="00F25EC8"/>
    <w:rsid w:val="00F37769"/>
    <w:rsid w:val="00F72C49"/>
    <w:rsid w:val="00F8016E"/>
    <w:rsid w:val="00FC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AAE72"/>
  <w14:defaultImageDpi w14:val="32767"/>
  <w15:chartTrackingRefBased/>
  <w15:docId w15:val="{D65F0F71-539F-564B-A1E9-57B8FA106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7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1C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25E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k Matthews</dc:creator>
  <cp:keywords/>
  <dc:description/>
  <cp:lastModifiedBy>Mary Ann Powell</cp:lastModifiedBy>
  <cp:revision>2</cp:revision>
  <dcterms:created xsi:type="dcterms:W3CDTF">2021-08-12T17:56:00Z</dcterms:created>
  <dcterms:modified xsi:type="dcterms:W3CDTF">2021-08-12T17:56:00Z</dcterms:modified>
</cp:coreProperties>
</file>